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4C883C" w14:textId="61ABBC02" w:rsidR="00B65EC9" w:rsidRDefault="00B65EC9">
      <w:pPr>
        <w:rPr>
          <w:lang w:val="nl-NL"/>
        </w:rPr>
      </w:pPr>
      <w:proofErr w:type="spellStart"/>
      <w:r>
        <w:rPr>
          <w:lang w:val="nl-NL"/>
        </w:rPr>
        <w:t>Findings</w:t>
      </w:r>
      <w:proofErr w:type="spellEnd"/>
      <w:r>
        <w:rPr>
          <w:lang w:val="nl-NL"/>
        </w:rPr>
        <w:t>:</w:t>
      </w:r>
    </w:p>
    <w:p w14:paraId="14588CA5" w14:textId="0579CF4C" w:rsidR="00B65EC9" w:rsidRDefault="00B65EC9" w:rsidP="00B65EC9">
      <w:pPr>
        <w:pStyle w:val="ListParagraph"/>
        <w:numPr>
          <w:ilvl w:val="0"/>
          <w:numId w:val="2"/>
        </w:numPr>
      </w:pPr>
      <w:r w:rsidRPr="00B65EC9">
        <w:t>Batch sizes over 25 seem t</w:t>
      </w:r>
      <w:r>
        <w:t>o indicate overfitting with loss increasing after epoch 25. (See v001)</w:t>
      </w:r>
    </w:p>
    <w:p w14:paraId="15932296" w14:textId="15A1FCCE" w:rsidR="001E5367" w:rsidRDefault="00B65EC9" w:rsidP="001E5367">
      <w:pPr>
        <w:pStyle w:val="ListParagraph"/>
        <w:numPr>
          <w:ilvl w:val="0"/>
          <w:numId w:val="2"/>
        </w:numPr>
      </w:pPr>
      <w:r>
        <w:t xml:space="preserve">64x64 does not result in any noticeable lower accuracy over 128x128. </w:t>
      </w:r>
      <w:proofErr w:type="gramStart"/>
      <w:r>
        <w:t>So</w:t>
      </w:r>
      <w:proofErr w:type="gramEnd"/>
      <w:r>
        <w:t xml:space="preserve"> I stick with 64x64 for a fair comparison with DCGAN. </w:t>
      </w:r>
    </w:p>
    <w:p w14:paraId="026C200A" w14:textId="52603A2B" w:rsidR="001B1F29" w:rsidRDefault="001B1F29" w:rsidP="001E5367">
      <w:pPr>
        <w:pStyle w:val="ListParagraph"/>
        <w:numPr>
          <w:ilvl w:val="0"/>
          <w:numId w:val="2"/>
        </w:numPr>
      </w:pPr>
      <w:r>
        <w:t xml:space="preserve">I tried using Stochastic Gradient Descent (SDG) as optimizer. However, performance decreased with 2% when using it. </w:t>
      </w:r>
    </w:p>
    <w:p w14:paraId="50A4733A" w14:textId="62FE54F4" w:rsidR="001B1F29" w:rsidRDefault="001B1F29" w:rsidP="001E5367">
      <w:pPr>
        <w:pStyle w:val="ListParagraph"/>
        <w:numPr>
          <w:ilvl w:val="0"/>
          <w:numId w:val="2"/>
        </w:numPr>
      </w:pPr>
      <w:proofErr w:type="spellStart"/>
      <w:r>
        <w:t>ReLU</w:t>
      </w:r>
      <w:proofErr w:type="spellEnd"/>
      <w:r>
        <w:t xml:space="preserve"> </w:t>
      </w:r>
      <w:r w:rsidR="004019EF">
        <w:t xml:space="preserve">improve true positive rate over </w:t>
      </w:r>
      <w:proofErr w:type="spellStart"/>
      <w:r w:rsidR="004019EF">
        <w:t>LeakyReLU</w:t>
      </w:r>
      <w:proofErr w:type="spellEnd"/>
    </w:p>
    <w:p w14:paraId="520E0C27" w14:textId="36E293DF" w:rsidR="004019EF" w:rsidRDefault="004019EF" w:rsidP="004019EF">
      <w:pPr>
        <w:pStyle w:val="ListParagraph"/>
        <w:numPr>
          <w:ilvl w:val="0"/>
          <w:numId w:val="2"/>
        </w:numPr>
      </w:pPr>
      <w:r>
        <w:t>cnn-kaggle-v021 is benchmark model, same as cnn-kaggle-v020</w:t>
      </w:r>
      <w:r w:rsidR="00CE3D5F">
        <w:t xml:space="preserve"> and cnn-kaggle-</w:t>
      </w:r>
      <w:r w:rsidR="00686470">
        <w:t>v019</w:t>
      </w:r>
    </w:p>
    <w:p w14:paraId="25BCAE0D" w14:textId="644385BB" w:rsidR="00742925" w:rsidRPr="00B65EC9" w:rsidRDefault="00742925" w:rsidP="004019EF">
      <w:pPr>
        <w:pStyle w:val="ListParagraph"/>
        <w:numPr>
          <w:ilvl w:val="0"/>
          <w:numId w:val="2"/>
        </w:numPr>
      </w:pPr>
      <w:r>
        <w:t xml:space="preserve">cnn-local-v022 &amp; </w:t>
      </w:r>
      <w:r w:rsidR="00463EBC">
        <w:t>v</w:t>
      </w:r>
      <w:r>
        <w:t xml:space="preserve">023 </w:t>
      </w:r>
      <w:r w:rsidR="00463EBC">
        <w:t xml:space="preserve">&amp; v024 </w:t>
      </w:r>
      <w:r>
        <w:t>is with CGAN data to compare performance</w:t>
      </w:r>
    </w:p>
    <w:p w14:paraId="4DD2B562" w14:textId="1DB8790E" w:rsidR="0088735D" w:rsidRPr="00190347" w:rsidRDefault="00A0219A">
      <w:r w:rsidRPr="00190347">
        <w:t xml:space="preserve">Versions: </w:t>
      </w:r>
    </w:p>
    <w:p w14:paraId="25687E11" w14:textId="75D9FF08" w:rsidR="00A0219A" w:rsidRDefault="00A0219A">
      <w:r w:rsidRPr="00A0219A">
        <w:t xml:space="preserve">001: uses </w:t>
      </w:r>
      <w:proofErr w:type="spellStart"/>
      <w:r w:rsidRPr="00A0219A">
        <w:t>rgb</w:t>
      </w:r>
      <w:proofErr w:type="spellEnd"/>
      <w:r w:rsidRPr="00A0219A">
        <w:t xml:space="preserve"> and a large b</w:t>
      </w:r>
      <w:r>
        <w:t>atch size of 200</w:t>
      </w:r>
      <w:r w:rsidR="00190347">
        <w:t xml:space="preserve">, activation = </w:t>
      </w:r>
      <w:proofErr w:type="spellStart"/>
      <w:r w:rsidR="00190347">
        <w:t>relu</w:t>
      </w:r>
      <w:proofErr w:type="spellEnd"/>
      <w:r>
        <w:t>.</w:t>
      </w:r>
    </w:p>
    <w:p w14:paraId="0A03BF2C" w14:textId="2BCB4182" w:rsidR="00B65EC9" w:rsidRDefault="00B65EC9">
      <w:r>
        <w:t>002: uses grayscale and a batch size of 25</w:t>
      </w:r>
      <w:r w:rsidR="00190347">
        <w:t xml:space="preserve">, activation = </w:t>
      </w:r>
      <w:proofErr w:type="spellStart"/>
      <w:r w:rsidR="00190347">
        <w:t>relu</w:t>
      </w:r>
      <w:proofErr w:type="spellEnd"/>
      <w:r>
        <w:t xml:space="preserve">. </w:t>
      </w:r>
    </w:p>
    <w:p w14:paraId="2396163B" w14:textId="6943C9BD" w:rsidR="001E5367" w:rsidRDefault="001E5367">
      <w:r>
        <w:t>003: uses grayscale and a batch size of 25</w:t>
      </w:r>
      <w:r w:rsidR="00190347">
        <w:t xml:space="preserve">, activation = </w:t>
      </w:r>
      <w:proofErr w:type="spellStart"/>
      <w:r w:rsidR="00190347">
        <w:t>relu</w:t>
      </w:r>
      <w:proofErr w:type="spellEnd"/>
      <w:r w:rsidR="00190347">
        <w:t xml:space="preserve">. </w:t>
      </w:r>
      <w:r>
        <w:t xml:space="preserve"> </w:t>
      </w:r>
    </w:p>
    <w:p w14:paraId="184E68A1" w14:textId="5BAA2887" w:rsidR="001E5367" w:rsidRDefault="001E5367">
      <w:r>
        <w:t xml:space="preserve">Variance: </w:t>
      </w:r>
    </w:p>
    <w:p w14:paraId="33FB81BF" w14:textId="77777777" w:rsidR="0022388D" w:rsidRDefault="0022388D" w:rsidP="0022388D">
      <w:pPr>
        <w:pStyle w:val="ListParagraph"/>
        <w:numPr>
          <w:ilvl w:val="0"/>
          <w:numId w:val="2"/>
        </w:numPr>
      </w:pPr>
      <w:r>
        <w:t>Grayscale, batch size=25, activation=</w:t>
      </w:r>
      <w:proofErr w:type="spellStart"/>
      <w:r>
        <w:t>relu</w:t>
      </w:r>
      <w:proofErr w:type="spellEnd"/>
      <w:r>
        <w:t xml:space="preserve"> – v002,003,004: </w:t>
      </w:r>
    </w:p>
    <w:p w14:paraId="52AD3CD3" w14:textId="77777777" w:rsidR="0022388D" w:rsidRDefault="0022388D" w:rsidP="0022388D">
      <w:pPr>
        <w:pStyle w:val="ListParagraph"/>
        <w:numPr>
          <w:ilvl w:val="1"/>
          <w:numId w:val="2"/>
        </w:numPr>
      </w:pPr>
      <w:r>
        <w:t>Multi-</w:t>
      </w:r>
      <w:proofErr w:type="spellStart"/>
      <w:r>
        <w:t>Acc</w:t>
      </w:r>
      <w:proofErr w:type="spellEnd"/>
      <w:r>
        <w:t>: 9525-9530</w:t>
      </w:r>
    </w:p>
    <w:p w14:paraId="5B034C95" w14:textId="77777777" w:rsidR="0022388D" w:rsidRDefault="0022388D" w:rsidP="0022388D">
      <w:pPr>
        <w:pStyle w:val="ListParagraph"/>
        <w:numPr>
          <w:ilvl w:val="1"/>
          <w:numId w:val="2"/>
        </w:numPr>
      </w:pPr>
      <w:r>
        <w:t>TPR: 9716-9806</w:t>
      </w:r>
    </w:p>
    <w:p w14:paraId="289DD97B" w14:textId="77777777" w:rsidR="0022388D" w:rsidRDefault="0022388D" w:rsidP="0022388D">
      <w:pPr>
        <w:pStyle w:val="ListParagraph"/>
        <w:numPr>
          <w:ilvl w:val="1"/>
          <w:numId w:val="2"/>
        </w:numPr>
      </w:pPr>
      <w:proofErr w:type="spellStart"/>
      <w:r>
        <w:t>Acc</w:t>
      </w:r>
      <w:proofErr w:type="spellEnd"/>
      <w:r>
        <w:t>: 9812-9838</w:t>
      </w:r>
    </w:p>
    <w:p w14:paraId="4AAD05FF" w14:textId="77777777" w:rsidR="0022388D" w:rsidRDefault="0022388D" w:rsidP="0022388D">
      <w:pPr>
        <w:pStyle w:val="ListParagraph"/>
        <w:numPr>
          <w:ilvl w:val="1"/>
          <w:numId w:val="2"/>
        </w:numPr>
      </w:pPr>
      <w:r>
        <w:t>F1: 9824-9847</w:t>
      </w:r>
    </w:p>
    <w:p w14:paraId="6ACBD7F5" w14:textId="77777777" w:rsidR="0022388D" w:rsidRPr="00A0219A" w:rsidRDefault="0022388D" w:rsidP="0022388D">
      <w:pPr>
        <w:pStyle w:val="ListParagraph"/>
        <w:numPr>
          <w:ilvl w:val="1"/>
          <w:numId w:val="2"/>
        </w:numPr>
      </w:pPr>
      <w:r>
        <w:t>MCC: 9623-9675</w:t>
      </w:r>
    </w:p>
    <w:p w14:paraId="06D40DF7" w14:textId="73B41EE5" w:rsidR="0022388D" w:rsidRDefault="0022388D" w:rsidP="0022388D">
      <w:pPr>
        <w:pStyle w:val="ListParagraph"/>
        <w:numPr>
          <w:ilvl w:val="0"/>
          <w:numId w:val="2"/>
        </w:numPr>
      </w:pPr>
      <w:r>
        <w:t>Grayscale, batch size=25, activation=</w:t>
      </w:r>
      <w:proofErr w:type="spellStart"/>
      <w:r>
        <w:t>leakyrelu</w:t>
      </w:r>
      <w:proofErr w:type="spellEnd"/>
      <w:r>
        <w:t xml:space="preserve"> – v005,006,007: </w:t>
      </w:r>
    </w:p>
    <w:p w14:paraId="10287B00" w14:textId="1EB2FAED" w:rsidR="0022388D" w:rsidRDefault="0022388D" w:rsidP="0022388D">
      <w:pPr>
        <w:pStyle w:val="ListParagraph"/>
        <w:numPr>
          <w:ilvl w:val="1"/>
          <w:numId w:val="2"/>
        </w:numPr>
      </w:pPr>
      <w:r>
        <w:t>Multi-</w:t>
      </w:r>
      <w:proofErr w:type="spellStart"/>
      <w:r>
        <w:t>Acc</w:t>
      </w:r>
      <w:proofErr w:type="spellEnd"/>
      <w:r>
        <w:t>:</w:t>
      </w:r>
      <w:r w:rsidR="009D15D1">
        <w:t xml:space="preserve"> 9493-9503</w:t>
      </w:r>
    </w:p>
    <w:p w14:paraId="7C03604D" w14:textId="36C0D4DD" w:rsidR="0022388D" w:rsidRDefault="0022388D" w:rsidP="0022388D">
      <w:pPr>
        <w:pStyle w:val="ListParagraph"/>
        <w:numPr>
          <w:ilvl w:val="1"/>
          <w:numId w:val="2"/>
        </w:numPr>
      </w:pPr>
      <w:r>
        <w:t xml:space="preserve">TPR: </w:t>
      </w:r>
      <w:r w:rsidR="009D15D1">
        <w:t>9778-9841</w:t>
      </w:r>
    </w:p>
    <w:p w14:paraId="289257BF" w14:textId="75220FB0" w:rsidR="0022388D" w:rsidRDefault="0022388D" w:rsidP="0022388D">
      <w:pPr>
        <w:pStyle w:val="ListParagraph"/>
        <w:numPr>
          <w:ilvl w:val="1"/>
          <w:numId w:val="2"/>
        </w:numPr>
      </w:pPr>
      <w:proofErr w:type="spellStart"/>
      <w:r>
        <w:t>Acc</w:t>
      </w:r>
      <w:proofErr w:type="spellEnd"/>
      <w:r>
        <w:t xml:space="preserve">: </w:t>
      </w:r>
      <w:r w:rsidR="009D15D1">
        <w:t>9809-9838</w:t>
      </w:r>
    </w:p>
    <w:p w14:paraId="113CF1E9" w14:textId="47831107" w:rsidR="0022388D" w:rsidRDefault="0022388D" w:rsidP="0022388D">
      <w:pPr>
        <w:pStyle w:val="ListParagraph"/>
        <w:numPr>
          <w:ilvl w:val="1"/>
          <w:numId w:val="2"/>
        </w:numPr>
      </w:pPr>
      <w:r>
        <w:t xml:space="preserve">F1: </w:t>
      </w:r>
      <w:r w:rsidR="009D15D1">
        <w:t>9822-9844</w:t>
      </w:r>
    </w:p>
    <w:p w14:paraId="6300CDD8" w14:textId="125415D1" w:rsidR="009D15D1" w:rsidRPr="00A0219A" w:rsidRDefault="0022388D" w:rsidP="009D15D1">
      <w:pPr>
        <w:pStyle w:val="ListParagraph"/>
        <w:numPr>
          <w:ilvl w:val="1"/>
          <w:numId w:val="2"/>
        </w:numPr>
      </w:pPr>
      <w:r>
        <w:t xml:space="preserve">MCC: </w:t>
      </w:r>
      <w:r w:rsidR="009D15D1">
        <w:t>9616-9678</w:t>
      </w:r>
    </w:p>
    <w:p w14:paraId="6BA991FC" w14:textId="16938254" w:rsidR="001E5367" w:rsidRPr="00A0219A" w:rsidRDefault="001E5367" w:rsidP="0022388D">
      <w:pPr>
        <w:pStyle w:val="ListParagraph"/>
        <w:numPr>
          <w:ilvl w:val="0"/>
          <w:numId w:val="2"/>
        </w:numPr>
      </w:pPr>
    </w:p>
    <w:sectPr w:rsidR="001E5367" w:rsidRPr="00A0219A" w:rsidSect="008A23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97432A"/>
    <w:multiLevelType w:val="hybridMultilevel"/>
    <w:tmpl w:val="C3CA9854"/>
    <w:lvl w:ilvl="0" w:tplc="287A19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155B5A"/>
    <w:multiLevelType w:val="hybridMultilevel"/>
    <w:tmpl w:val="A2C27FA2"/>
    <w:lvl w:ilvl="0" w:tplc="411C4B3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493227">
    <w:abstractNumId w:val="1"/>
  </w:num>
  <w:num w:numId="2" w16cid:durableId="10723106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MLAwNzcxMLQwNjNU0lEKTi0uzszPAykwqwUA2vTKliwAAAA="/>
  </w:docVars>
  <w:rsids>
    <w:rsidRoot w:val="00854174"/>
    <w:rsid w:val="000740D9"/>
    <w:rsid w:val="00190347"/>
    <w:rsid w:val="001B1F29"/>
    <w:rsid w:val="001E5367"/>
    <w:rsid w:val="0022388D"/>
    <w:rsid w:val="004019EF"/>
    <w:rsid w:val="00463EBC"/>
    <w:rsid w:val="00593C8F"/>
    <w:rsid w:val="00686470"/>
    <w:rsid w:val="006868A1"/>
    <w:rsid w:val="00742925"/>
    <w:rsid w:val="00854174"/>
    <w:rsid w:val="0088735D"/>
    <w:rsid w:val="008A238F"/>
    <w:rsid w:val="009260DB"/>
    <w:rsid w:val="009D15D1"/>
    <w:rsid w:val="00A0219A"/>
    <w:rsid w:val="00AE15EA"/>
    <w:rsid w:val="00B65EC9"/>
    <w:rsid w:val="00B93781"/>
    <w:rsid w:val="00CA111B"/>
    <w:rsid w:val="00CE3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5C627DA"/>
  <w15:chartTrackingRefBased/>
  <w15:docId w15:val="{554EDBB5-4927-41B2-A816-B335F422D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5E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0</TotalTime>
  <Pages>1</Pages>
  <Words>156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Sloof</dc:creator>
  <cp:keywords/>
  <dc:description/>
  <cp:lastModifiedBy>Max Sloof</cp:lastModifiedBy>
  <cp:revision>22</cp:revision>
  <dcterms:created xsi:type="dcterms:W3CDTF">2022-03-24T13:07:00Z</dcterms:created>
  <dcterms:modified xsi:type="dcterms:W3CDTF">2022-04-10T18:59:00Z</dcterms:modified>
</cp:coreProperties>
</file>